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the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r>
                <m:rPr>
                  <m:sty m:val="p"/>
                </m:rPr>
                <m:t>cooperation</m:t>
              </m:r>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r>
                <m:rPr>
                  <m:sty m:val="p"/>
                </m:rPr>
                <m:t>adaptation to external env.</m:t>
              </m:r>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r>
                <m:rPr>
                  <m:sty m:val="p"/>
                </m:rPr>
                <m:t>adaptation to constructed env.</m:t>
              </m:r>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subpopulation will evolve different consecutive sequences. These different sequences represent the unique niches constructed by subpopulation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2">
        <w:r>
          <w:rPr>
            <w:rStyle w:val="Link"/>
          </w:rPr>
          <w:t xml:space="preserve">Figure 2C</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y-populated sub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the-rate-of-niche-construction-matters"/>
      <w:bookmarkEnd w:id="37"/>
      <w:r>
        <w:t xml:space="preserve">The Rate of Niche Construction Matters</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ce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